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77777777" w:rsidR="008923C8" w:rsidRDefault="008923C8" w:rsidP="006536E5">
      <w:pPr>
        <w:pStyle w:val="Hyperlinks"/>
      </w:pPr>
    </w:p>
    <w:p w14:paraId="5FEADD6C" w14:textId="139B5026" w:rsidR="002642CE" w:rsidRPr="002642CE" w:rsidRDefault="000F4CBB" w:rsidP="006536E5">
      <w:pPr>
        <w:pStyle w:val="Hyperlinks"/>
      </w:pPr>
      <w:r>
        <w:rPr>
          <w:noProof/>
          <w:lang w:eastAsia="en-GB"/>
        </w:rPr>
        <w:drawing>
          <wp:inline distT="0" distB="0" distL="0" distR="0" wp14:anchorId="485E762E" wp14:editId="32B4633B">
            <wp:extent cx="1447800"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4839" cy="1310645"/>
                    </a:xfrm>
                    <a:prstGeom prst="rect">
                      <a:avLst/>
                    </a:prstGeom>
                    <a:noFill/>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072440">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072440">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072440">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072440">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072440">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07244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5E1A" w14:textId="77777777" w:rsidR="00072440" w:rsidRDefault="00072440" w:rsidP="006536E5">
      <w:r>
        <w:separator/>
      </w:r>
    </w:p>
  </w:endnote>
  <w:endnote w:type="continuationSeparator" w:id="0">
    <w:p w14:paraId="603E40D7" w14:textId="77777777" w:rsidR="00072440" w:rsidRDefault="0007244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28223" w14:textId="77777777" w:rsidR="00072440" w:rsidRDefault="00072440" w:rsidP="006536E5">
      <w:r>
        <w:separator/>
      </w:r>
    </w:p>
  </w:footnote>
  <w:footnote w:type="continuationSeparator" w:id="0">
    <w:p w14:paraId="3A19F2F7" w14:textId="77777777" w:rsidR="00072440" w:rsidRDefault="00072440"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7292914">
    <w:abstractNumId w:val="1"/>
  </w:num>
  <w:num w:numId="2" w16cid:durableId="1293754420">
    <w:abstractNumId w:val="2"/>
  </w:num>
  <w:num w:numId="3" w16cid:durableId="556672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8137807">
    <w:abstractNumId w:val="4"/>
  </w:num>
  <w:num w:numId="5" w16cid:durableId="37882141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72440"/>
    <w:rsid w:val="000951A3"/>
    <w:rsid w:val="00097226"/>
    <w:rsid w:val="000D68B1"/>
    <w:rsid w:val="000F4CBB"/>
    <w:rsid w:val="0010512C"/>
    <w:rsid w:val="001070D3"/>
    <w:rsid w:val="00126A82"/>
    <w:rsid w:val="00132957"/>
    <w:rsid w:val="00143504"/>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A58BF"/>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164B0"/>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9E286E"/>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40d2e6-e0c1-4eff-bb30-0b065ff836ef" xsi:nil="true"/>
    <lcf76f155ced4ddcb4097134ff3c332f xmlns="c24498c0-d331-45be-af7e-c5c238ea1e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6" ma:contentTypeDescription="Create a new document." ma:contentTypeScope="" ma:versionID="920c30e79cc7204bd79ef71127e7368f">
  <xsd:schema xmlns:xsd="http://www.w3.org/2001/XMLSchema" xmlns:xs="http://www.w3.org/2001/XMLSchema" xmlns:p="http://schemas.microsoft.com/office/2006/metadata/properties" xmlns:ns2="c24498c0-d331-45be-af7e-c5c238ea1e6a" xmlns:ns3="f640d2e6-e0c1-4eff-bb30-0b065ff836ef" targetNamespace="http://schemas.microsoft.com/office/2006/metadata/properties" ma:root="true" ma:fieldsID="c3621603bb5d41f88901361b17cd0aab" ns2:_="" ns3:_="">
    <xsd:import namespace="c24498c0-d331-45be-af7e-c5c238ea1e6a"/>
    <xsd:import namespace="f640d2e6-e0c1-4eff-bb30-0b065ff836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40d2e6-e0c1-4eff-bb30-0b065ff836e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5fb5f0-0ad7-41b4-8956-5575ebf4e792}" ma:internalName="TaxCatchAll" ma:showField="CatchAllData" ma:web="f640d2e6-e0c1-4eff-bb30-0b065ff836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f640d2e6-e0c1-4eff-bb30-0b065ff836ef"/>
    <ds:schemaRef ds:uri="c24498c0-d331-45be-af7e-c5c238ea1e6a"/>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F9F05D6-F749-496F-9E2C-C14E994E5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498c0-d331-45be-af7e-c5c238ea1e6a"/>
    <ds:schemaRef ds:uri="f640d2e6-e0c1-4eff-bb30-0b065ff83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59F15-53EE-4FF0-80CA-D13AA7DBE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93</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ichelle Canning</cp:lastModifiedBy>
  <cp:revision>2</cp:revision>
  <cp:lastPrinted>2017-09-19T10:34:00Z</cp:lastPrinted>
  <dcterms:created xsi:type="dcterms:W3CDTF">2024-04-25T13:44:00Z</dcterms:created>
  <dcterms:modified xsi:type="dcterms:W3CDTF">2024-04-2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ies>
</file>